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2E5D08E" w:rsidR="008E2340" w:rsidRDefault="00277444">
      <w:pPr>
        <w:spacing w:before="220"/>
      </w:pPr>
      <w:r>
        <w:t>1. To what does a relative path refer?</w:t>
      </w:r>
    </w:p>
    <w:p w14:paraId="057EA511" w14:textId="4ED2D069" w:rsidR="00571C89" w:rsidRDefault="00571C89">
      <w:pPr>
        <w:spacing w:before="220"/>
      </w:pPr>
      <w:r w:rsidRPr="00571C89">
        <w:t>The relative path is the path to some file with respect to your current working directory (PWD)</w:t>
      </w:r>
    </w:p>
    <w:p w14:paraId="00000002" w14:textId="08921A13" w:rsidR="008E2340" w:rsidRDefault="00277444">
      <w:pPr>
        <w:spacing w:before="220"/>
      </w:pPr>
      <w:r>
        <w:t>2. What does an absolute path start with your operating system?</w:t>
      </w:r>
    </w:p>
    <w:p w14:paraId="67FEFAC8" w14:textId="01A854FF" w:rsidR="00571C89" w:rsidRDefault="00571C89">
      <w:pPr>
        <w:spacing w:before="220"/>
      </w:pPr>
      <w:r w:rsidRPr="00571C89">
        <w:t>An absolute path is a path that contains the entire path to the file or directory that you need to access. This path will begin at the home directory of your computer and will end with the file or directory that you wish to access</w:t>
      </w:r>
      <w:r>
        <w:t xml:space="preserve">. </w:t>
      </w:r>
    </w:p>
    <w:p w14:paraId="00000003" w14:textId="31D159E2" w:rsidR="008E2340" w:rsidRDefault="00277444">
      <w:pPr>
        <w:spacing w:before="220"/>
      </w:pPr>
      <w:r>
        <w:t>3. What do the functions os.getcwd() and os.chdir() do?</w:t>
      </w:r>
    </w:p>
    <w:p w14:paraId="47720320" w14:textId="5C4D6B51" w:rsidR="00571C89" w:rsidRDefault="00571C89">
      <w:pPr>
        <w:spacing w:before="220"/>
      </w:pPr>
      <w:r w:rsidRPr="00571C89">
        <w:t xml:space="preserve">getcwd() : CWD stands for Current Working Directory. This function allows you to see what your current working directory is. </w:t>
      </w:r>
      <w:r w:rsidR="00553B87" w:rsidRPr="00553B87">
        <w:t>The os.chdir() function changes the current working directory.</w:t>
      </w:r>
    </w:p>
    <w:p w14:paraId="00000004" w14:textId="63A4D1CE" w:rsidR="008E2340" w:rsidRDefault="00277444">
      <w:pPr>
        <w:spacing w:before="220"/>
      </w:pPr>
      <w:r>
        <w:t>4. What are the . and .. folders?</w:t>
      </w:r>
    </w:p>
    <w:p w14:paraId="4511AE84" w14:textId="4E9FF1FD" w:rsidR="00553B87" w:rsidRDefault="00553B87">
      <w:pPr>
        <w:spacing w:before="220"/>
      </w:pPr>
      <w:r w:rsidRPr="00553B87">
        <w:t>A directory or folder is a collection of files and subdirectories. Python has the os module that provides us with many useful methods to work with directories (and files as well).</w:t>
      </w:r>
    </w:p>
    <w:p w14:paraId="00000005" w14:textId="6913504C" w:rsidR="008E2340" w:rsidRDefault="00277444">
      <w:pPr>
        <w:spacing w:before="220"/>
      </w:pPr>
      <w:r>
        <w:t>5. In C:\bacon\eggs\spam.txt, which part is the dir name, and which part is the base name?</w:t>
      </w:r>
    </w:p>
    <w:p w14:paraId="24FC6833" w14:textId="4649052A" w:rsidR="00553B87" w:rsidRDefault="003B4AC6">
      <w:pPr>
        <w:spacing w:before="220"/>
      </w:pPr>
      <w:r w:rsidRPr="003B4AC6">
        <w:t>C:\bacon\eggs is the dir name, while spam.txt is the base name.</w:t>
      </w:r>
    </w:p>
    <w:p w14:paraId="00000006" w14:textId="7A57E948" w:rsidR="008E2340" w:rsidRDefault="00277444">
      <w:pPr>
        <w:spacing w:before="220"/>
      </w:pPr>
      <w:r>
        <w:t>6. What are the three “mode” arguments that can be passed to the open() function?</w:t>
      </w:r>
    </w:p>
    <w:p w14:paraId="1BD94FD3" w14:textId="77777777" w:rsidR="003B4AC6" w:rsidRDefault="003B4AC6" w:rsidP="003B4AC6">
      <w:pPr>
        <w:spacing w:before="220"/>
      </w:pPr>
      <w:r>
        <w:t>r: Opens the file in read-only mode. Starts reading from the beginning of the file and is the default mode for the open() function.</w:t>
      </w:r>
    </w:p>
    <w:p w14:paraId="7AD80F51" w14:textId="77777777" w:rsidR="003B4AC6" w:rsidRDefault="003B4AC6" w:rsidP="003B4AC6">
      <w:pPr>
        <w:spacing w:before="220"/>
      </w:pPr>
      <w:r>
        <w:t>rb: Opens the file as read-only in binary format and starts reading from the beginning of the file. While binary format can be used for different purposes, it is usually used when dealing with things like images, videos, etc.</w:t>
      </w:r>
    </w:p>
    <w:p w14:paraId="199D64DF" w14:textId="4DD08312" w:rsidR="003B4AC6" w:rsidRDefault="003B4AC6" w:rsidP="003B4AC6">
      <w:pPr>
        <w:spacing w:before="220"/>
      </w:pPr>
      <w:r>
        <w:t>r+: Opens a file for reading and writing, placing the pointer at the beginning of the file</w:t>
      </w:r>
    </w:p>
    <w:p w14:paraId="00000007" w14:textId="53413210" w:rsidR="008E2340" w:rsidRDefault="00277444">
      <w:pPr>
        <w:spacing w:before="220"/>
      </w:pPr>
      <w:r>
        <w:t>7. What happens if an existing file is opened in write mode?</w:t>
      </w:r>
    </w:p>
    <w:p w14:paraId="072A7891" w14:textId="29C5BDB8" w:rsidR="003B4AC6" w:rsidRDefault="003B4AC6">
      <w:pPr>
        <w:spacing w:before="220"/>
      </w:pPr>
      <w:r w:rsidRPr="003B4AC6">
        <w:t>Opens in write-only mode. The pointer is placed at the beginning of the file and this will overwrite any existing file with the same name. It will create a new file if one with the same name doesn't exist.</w:t>
      </w:r>
    </w:p>
    <w:p w14:paraId="00000008" w14:textId="17440124" w:rsidR="008E2340" w:rsidRDefault="00277444">
      <w:pPr>
        <w:spacing w:before="220"/>
      </w:pPr>
      <w:r>
        <w:t>8. How do you tell the</w:t>
      </w:r>
      <w:r>
        <w:t xml:space="preserve"> difference between read() and readlines()?</w:t>
      </w:r>
    </w:p>
    <w:p w14:paraId="26EC89A3" w14:textId="6DBE5BB7" w:rsidR="00277444" w:rsidRDefault="00277444">
      <w:pPr>
        <w:spacing w:before="220"/>
      </w:pPr>
      <w:r w:rsidRPr="00277444">
        <w:t>read() reads all of the file's contents into a string, readline</w:t>
      </w:r>
      <w:r>
        <w:t>()</w:t>
      </w:r>
      <w:r w:rsidRPr="00277444">
        <w:t xml:space="preserve"> reads just a single line from the file</w:t>
      </w:r>
    </w:p>
    <w:p w14:paraId="00000009" w14:textId="3AD1776A" w:rsidR="008E2340" w:rsidRDefault="00277444">
      <w:pPr>
        <w:spacing w:before="220"/>
      </w:pPr>
      <w:r>
        <w:t>9. What data structure does a shelf value resemble?</w:t>
      </w:r>
    </w:p>
    <w:p w14:paraId="10DEE1C5" w14:textId="066C64EE" w:rsidR="00277444" w:rsidRDefault="00277444">
      <w:pPr>
        <w:spacing w:before="220"/>
      </w:pPr>
      <w:r>
        <w:rPr>
          <w:rStyle w:val="termtext"/>
        </w:rPr>
        <w:t>A shelf value resembles a dictionary value; it has keys and values, along with keys() and values() methods that work similarly to the dictionary methods of the same names.</w:t>
      </w:r>
    </w:p>
    <w:p w14:paraId="0000000A" w14:textId="77777777" w:rsidR="008E2340" w:rsidRDefault="008E2340"/>
    <w:sectPr w:rsidR="008E2340">
      <w:pgSz w:w="11906" w:h="16838"/>
      <w:pgMar w:top="1440" w:right="1440" w:bottom="1440" w:left="144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TYxMrQwtTA0NDNV0lEKTi0uzszPAykwrAUAI2pk1iwAAAA="/>
  </w:docVars>
  <w:rsids>
    <w:rsidRoot w:val="008E2340"/>
    <w:rsid w:val="00277444"/>
    <w:rsid w:val="003B4AC6"/>
    <w:rsid w:val="00553B87"/>
    <w:rsid w:val="00571C89"/>
    <w:rsid w:val="008E2340"/>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02093"/>
  <w15:docId w15:val="{115DA3D8-4CAA-494B-B198-2C291BEAD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customStyle="1" w:styleId="Caption1">
    <w:name w:val="Caption1"/>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termtext">
    <w:name w:val="termtext"/>
    <w:basedOn w:val="DefaultParagraphFont"/>
    <w:rsid w:val="002774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5250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t2w//3j+ZOTYSpUB9yyZ/cB5wg==">AMUW2mUpGoN+oAPsy30UAV9jTB3mlCOQGyAVbHzPy0OfvBaJ8Uiej/EhdTReG4o1JIp3ENvPUWzyUCK4tbmfW669/afyqB5JjdsqVVeru9DRvOJOYSVoFS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334</Words>
  <Characters>1905</Characters>
  <Application>Microsoft Office Word</Application>
  <DocSecurity>0</DocSecurity>
  <Lines>15</Lines>
  <Paragraphs>4</Paragraphs>
  <ScaleCrop>false</ScaleCrop>
  <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Sree lakshmi Gopalakrishnan</cp:lastModifiedBy>
  <cp:revision>5</cp:revision>
  <dcterms:created xsi:type="dcterms:W3CDTF">2021-03-02T22:34:00Z</dcterms:created>
  <dcterms:modified xsi:type="dcterms:W3CDTF">2022-02-13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